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98238B" w14:textId="251365A2" w:rsidR="00CB7D8F" w:rsidRDefault="0007425F" w:rsidP="0007425F">
      <w:pPr>
        <w:ind w:hanging="720"/>
        <w:rPr>
          <w:sz w:val="36"/>
          <w:szCs w:val="36"/>
        </w:rPr>
      </w:pPr>
      <w:r>
        <w:rPr>
          <w:b/>
          <w:bCs/>
          <w:sz w:val="36"/>
          <w:szCs w:val="36"/>
        </w:rPr>
        <w:t xml:space="preserve"> </w:t>
      </w:r>
      <w:r w:rsidR="00CB7D8F" w:rsidRPr="00CB7D8F">
        <w:rPr>
          <w:b/>
          <w:bCs/>
          <w:sz w:val="36"/>
          <w:szCs w:val="36"/>
        </w:rPr>
        <w:t>202</w:t>
      </w:r>
      <w:r w:rsidR="001C6C27">
        <w:rPr>
          <w:b/>
          <w:bCs/>
          <w:sz w:val="36"/>
          <w:szCs w:val="36"/>
        </w:rPr>
        <w:t>6</w:t>
      </w:r>
      <w:r w:rsidR="00CB7D8F" w:rsidRPr="00CB7D8F">
        <w:rPr>
          <w:b/>
          <w:bCs/>
          <w:sz w:val="36"/>
          <w:szCs w:val="36"/>
        </w:rPr>
        <w:t xml:space="preserve"> Holidays List</w:t>
      </w:r>
      <w:r w:rsidR="00CB7D8F" w:rsidRPr="00CB7D8F">
        <w:rPr>
          <w:sz w:val="36"/>
          <w:szCs w:val="36"/>
        </w:rPr>
        <w:t> </w:t>
      </w:r>
    </w:p>
    <w:tbl>
      <w:tblPr>
        <w:tblW w:w="10963" w:type="dxa"/>
        <w:tblInd w:w="-7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45"/>
        <w:gridCol w:w="8018"/>
      </w:tblGrid>
      <w:tr w:rsidR="00CB7D8F" w:rsidRPr="00CB7D8F" w14:paraId="3077B2A7" w14:textId="77777777" w:rsidTr="00991CFA">
        <w:trPr>
          <w:trHeight w:val="487"/>
        </w:trPr>
        <w:tc>
          <w:tcPr>
            <w:tcW w:w="2945" w:type="dxa"/>
            <w:tcBorders>
              <w:top w:val="nil"/>
              <w:left w:val="single" w:sz="6" w:space="0" w:color="CCCCCC"/>
              <w:bottom w:val="nil"/>
              <w:right w:val="nil"/>
            </w:tcBorders>
            <w:shd w:val="clear" w:color="auto" w:fill="EEEEEE"/>
            <w:vAlign w:val="bottom"/>
            <w:hideMark/>
          </w:tcPr>
          <w:p w14:paraId="19986B55" w14:textId="77777777" w:rsidR="00CB7D8F" w:rsidRPr="00CB7D8F" w:rsidRDefault="00CB7D8F" w:rsidP="00CB7D8F">
            <w:r w:rsidRPr="00CB7D8F">
              <w:rPr>
                <w:b/>
                <w:bCs/>
              </w:rPr>
              <w:t>Holiday</w:t>
            </w:r>
            <w:r w:rsidRPr="00CB7D8F">
              <w:t> </w:t>
            </w:r>
          </w:p>
        </w:tc>
        <w:tc>
          <w:tcPr>
            <w:tcW w:w="8018" w:type="dxa"/>
            <w:tcBorders>
              <w:top w:val="nil"/>
              <w:left w:val="single" w:sz="6" w:space="0" w:color="CCCCCC"/>
              <w:bottom w:val="nil"/>
              <w:right w:val="single" w:sz="6" w:space="0" w:color="CCCCCC"/>
            </w:tcBorders>
            <w:shd w:val="clear" w:color="auto" w:fill="EEEEEE"/>
            <w:vAlign w:val="bottom"/>
            <w:hideMark/>
          </w:tcPr>
          <w:p w14:paraId="075A5B92" w14:textId="77777777" w:rsidR="00CB7D8F" w:rsidRPr="00CB7D8F" w:rsidRDefault="00CB7D8F" w:rsidP="00CB7D8F">
            <w:r w:rsidRPr="00CB7D8F">
              <w:rPr>
                <w:b/>
                <w:bCs/>
              </w:rPr>
              <w:t>Dates</w:t>
            </w:r>
            <w:r w:rsidRPr="00CB7D8F">
              <w:t> </w:t>
            </w:r>
          </w:p>
        </w:tc>
      </w:tr>
      <w:tr w:rsidR="00CE4596" w:rsidRPr="00CB7D8F" w14:paraId="5045D636" w14:textId="77777777" w:rsidTr="00991CFA">
        <w:trPr>
          <w:trHeight w:val="487"/>
        </w:trPr>
        <w:tc>
          <w:tcPr>
            <w:tcW w:w="2945" w:type="dxa"/>
            <w:tcBorders>
              <w:top w:val="single" w:sz="6" w:space="0" w:color="CCCCCC"/>
              <w:left w:val="single" w:sz="6" w:space="0" w:color="CCCCCC"/>
              <w:bottom w:val="nil"/>
              <w:right w:val="nil"/>
            </w:tcBorders>
            <w:hideMark/>
          </w:tcPr>
          <w:p w14:paraId="7B0D767F" w14:textId="4A0E7B4C" w:rsidR="00CE4596" w:rsidRPr="00CB7D8F" w:rsidRDefault="00CE4596" w:rsidP="00CE4596">
            <w:r w:rsidRPr="007C7138">
              <w:t>Thursday, January 1</w:t>
            </w:r>
          </w:p>
        </w:tc>
        <w:tc>
          <w:tcPr>
            <w:tcW w:w="8018" w:type="dxa"/>
            <w:tcBorders>
              <w:top w:val="single" w:sz="6" w:space="0" w:color="CCCCCC"/>
              <w:left w:val="single" w:sz="6" w:space="0" w:color="CCCCCC"/>
              <w:bottom w:val="nil"/>
              <w:right w:val="single" w:sz="6" w:space="0" w:color="CCCCCC"/>
            </w:tcBorders>
            <w:hideMark/>
          </w:tcPr>
          <w:p w14:paraId="4E87F16E" w14:textId="51DAC160" w:rsidR="00CE4596" w:rsidRPr="00CB7D8F" w:rsidRDefault="00CE4596" w:rsidP="00CE4596">
            <w:r w:rsidRPr="007C7138">
              <w:t>New Year’s Day</w:t>
            </w:r>
            <w:r>
              <w:t xml:space="preserve"> (</w:t>
            </w:r>
            <w:r w:rsidR="00461FC5">
              <w:t xml:space="preserve">Office </w:t>
            </w:r>
            <w:r>
              <w:t>Closed)</w:t>
            </w:r>
          </w:p>
        </w:tc>
      </w:tr>
      <w:tr w:rsidR="00461FC5" w:rsidRPr="00CB7D8F" w14:paraId="619D2F8A" w14:textId="77777777" w:rsidTr="00461FC5">
        <w:trPr>
          <w:trHeight w:val="487"/>
        </w:trPr>
        <w:tc>
          <w:tcPr>
            <w:tcW w:w="2945" w:type="dxa"/>
            <w:tcBorders>
              <w:top w:val="single" w:sz="6" w:space="0" w:color="CCCCCC"/>
              <w:left w:val="single" w:sz="6" w:space="0" w:color="CCCCCC"/>
              <w:bottom w:val="nil"/>
              <w:right w:val="nil"/>
            </w:tcBorders>
          </w:tcPr>
          <w:p w14:paraId="2237B9E0" w14:textId="602E4251" w:rsidR="00461FC5" w:rsidRPr="00CB7D8F" w:rsidRDefault="00461FC5" w:rsidP="00CE4596">
            <w:r w:rsidRPr="007C7138">
              <w:t>Monday, January 19</w:t>
            </w:r>
          </w:p>
        </w:tc>
        <w:tc>
          <w:tcPr>
            <w:tcW w:w="8018" w:type="dxa"/>
            <w:tcBorders>
              <w:top w:val="single" w:sz="6" w:space="0" w:color="CCCCCC"/>
              <w:left w:val="single" w:sz="6" w:space="0" w:color="CCCCCC"/>
              <w:bottom w:val="nil"/>
              <w:right w:val="single" w:sz="6" w:space="0" w:color="CCCCCC"/>
            </w:tcBorders>
          </w:tcPr>
          <w:p w14:paraId="4EE27B33" w14:textId="69B2F577" w:rsidR="00461FC5" w:rsidRPr="00CB7D8F" w:rsidRDefault="00461FC5" w:rsidP="00CE4596">
            <w:r w:rsidRPr="007C7138">
              <w:t xml:space="preserve">Martin Luther King Jr. Day </w:t>
            </w:r>
            <w:r>
              <w:t>(Office Closed)</w:t>
            </w:r>
          </w:p>
        </w:tc>
      </w:tr>
      <w:tr w:rsidR="00461FC5" w:rsidRPr="00CB7D8F" w14:paraId="35CFA451" w14:textId="77777777" w:rsidTr="00991CFA">
        <w:trPr>
          <w:trHeight w:val="487"/>
        </w:trPr>
        <w:tc>
          <w:tcPr>
            <w:tcW w:w="2945" w:type="dxa"/>
            <w:tcBorders>
              <w:top w:val="single" w:sz="6" w:space="0" w:color="CCCCCC"/>
              <w:left w:val="single" w:sz="6" w:space="0" w:color="CCCCCC"/>
              <w:bottom w:val="nil"/>
              <w:right w:val="nil"/>
            </w:tcBorders>
          </w:tcPr>
          <w:p w14:paraId="66359D11" w14:textId="3550BF91" w:rsidR="00461FC5" w:rsidRPr="00CB7D8F" w:rsidRDefault="00461FC5" w:rsidP="00CE4596">
            <w:r w:rsidRPr="007C7138">
              <w:t>Monday, May 25</w:t>
            </w:r>
          </w:p>
        </w:tc>
        <w:tc>
          <w:tcPr>
            <w:tcW w:w="8018" w:type="dxa"/>
            <w:tcBorders>
              <w:top w:val="single" w:sz="6" w:space="0" w:color="CCCCCC"/>
              <w:left w:val="single" w:sz="6" w:space="0" w:color="CCCCCC"/>
              <w:bottom w:val="nil"/>
              <w:right w:val="single" w:sz="6" w:space="0" w:color="CCCCCC"/>
            </w:tcBorders>
          </w:tcPr>
          <w:p w14:paraId="31D79082" w14:textId="18D7EFA1" w:rsidR="00461FC5" w:rsidRPr="00CB7D8F" w:rsidRDefault="00461FC5" w:rsidP="00CE4596">
            <w:r w:rsidRPr="007C7138">
              <w:t xml:space="preserve">Memorial Day </w:t>
            </w:r>
            <w:r>
              <w:t>(Office Closed)</w:t>
            </w:r>
          </w:p>
        </w:tc>
      </w:tr>
      <w:tr w:rsidR="00461FC5" w:rsidRPr="00CB7D8F" w14:paraId="54389AFB" w14:textId="77777777" w:rsidTr="00991CFA">
        <w:trPr>
          <w:trHeight w:val="487"/>
        </w:trPr>
        <w:tc>
          <w:tcPr>
            <w:tcW w:w="2945" w:type="dxa"/>
            <w:tcBorders>
              <w:top w:val="single" w:sz="6" w:space="0" w:color="CCCCCC"/>
              <w:left w:val="single" w:sz="6" w:space="0" w:color="CCCCCC"/>
              <w:bottom w:val="nil"/>
              <w:right w:val="nil"/>
            </w:tcBorders>
          </w:tcPr>
          <w:p w14:paraId="79DF9023" w14:textId="2F10BC3F" w:rsidR="00461FC5" w:rsidRPr="00CB7D8F" w:rsidRDefault="00461FC5" w:rsidP="00CE4596">
            <w:r w:rsidRPr="007C7138">
              <w:t>Friday, June 19</w:t>
            </w:r>
          </w:p>
        </w:tc>
        <w:tc>
          <w:tcPr>
            <w:tcW w:w="8018" w:type="dxa"/>
            <w:tcBorders>
              <w:top w:val="single" w:sz="6" w:space="0" w:color="CCCCCC"/>
              <w:left w:val="single" w:sz="6" w:space="0" w:color="CCCCCC"/>
              <w:bottom w:val="nil"/>
              <w:right w:val="single" w:sz="6" w:space="0" w:color="CCCCCC"/>
            </w:tcBorders>
          </w:tcPr>
          <w:p w14:paraId="10A99151" w14:textId="3BC4E98A" w:rsidR="00461FC5" w:rsidRPr="00CB7D8F" w:rsidRDefault="00461FC5" w:rsidP="00CE4596">
            <w:r w:rsidRPr="007C7138">
              <w:t xml:space="preserve">Juneteenth National Independence Day </w:t>
            </w:r>
            <w:r>
              <w:t>(Office Closed)</w:t>
            </w:r>
          </w:p>
        </w:tc>
      </w:tr>
      <w:tr w:rsidR="00461FC5" w:rsidRPr="00CB7D8F" w14:paraId="2589C591" w14:textId="77777777" w:rsidTr="00461FC5">
        <w:trPr>
          <w:trHeight w:val="487"/>
        </w:trPr>
        <w:tc>
          <w:tcPr>
            <w:tcW w:w="2945" w:type="dxa"/>
            <w:tcBorders>
              <w:top w:val="single" w:sz="6" w:space="0" w:color="CCCCCC"/>
              <w:left w:val="single" w:sz="6" w:space="0" w:color="CCCCCC"/>
              <w:bottom w:val="nil"/>
              <w:right w:val="nil"/>
            </w:tcBorders>
          </w:tcPr>
          <w:p w14:paraId="1A9E5EC3" w14:textId="126CF303" w:rsidR="00461FC5" w:rsidRPr="00CB7D8F" w:rsidRDefault="00461FC5" w:rsidP="00CE4596">
            <w:r w:rsidRPr="007C7138">
              <w:t>Saturday, July 4</w:t>
            </w:r>
          </w:p>
        </w:tc>
        <w:tc>
          <w:tcPr>
            <w:tcW w:w="8018" w:type="dxa"/>
            <w:tcBorders>
              <w:top w:val="single" w:sz="6" w:space="0" w:color="CCCCCC"/>
              <w:left w:val="single" w:sz="6" w:space="0" w:color="CCCCCC"/>
              <w:bottom w:val="nil"/>
              <w:right w:val="single" w:sz="6" w:space="0" w:color="CCCCCC"/>
            </w:tcBorders>
          </w:tcPr>
          <w:p w14:paraId="48A60E92" w14:textId="78B38251" w:rsidR="00461FC5" w:rsidRPr="00CB7D8F" w:rsidRDefault="00461FC5" w:rsidP="00CE4596">
            <w:r w:rsidRPr="007C7138">
              <w:t xml:space="preserve">Independence Day </w:t>
            </w:r>
            <w:r>
              <w:t>(Office Closed July 3)</w:t>
            </w:r>
          </w:p>
        </w:tc>
      </w:tr>
      <w:tr w:rsidR="00461FC5" w:rsidRPr="00CB7D8F" w14:paraId="42DA1C3C" w14:textId="77777777" w:rsidTr="007749B9">
        <w:trPr>
          <w:trHeight w:val="487"/>
        </w:trPr>
        <w:tc>
          <w:tcPr>
            <w:tcW w:w="294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nil"/>
            </w:tcBorders>
          </w:tcPr>
          <w:p w14:paraId="302F53FF" w14:textId="2ACC1E43" w:rsidR="00461FC5" w:rsidRPr="00CB7D8F" w:rsidRDefault="00461FC5" w:rsidP="00461FC5">
            <w:r w:rsidRPr="00932FD7">
              <w:t>Monday, September 7</w:t>
            </w:r>
          </w:p>
        </w:tc>
        <w:tc>
          <w:tcPr>
            <w:tcW w:w="801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22B63348" w14:textId="46C8ADF8" w:rsidR="00461FC5" w:rsidRPr="00CB7D8F" w:rsidRDefault="00461FC5" w:rsidP="00461FC5">
            <w:r>
              <w:t>L</w:t>
            </w:r>
            <w:r w:rsidRPr="00932FD7">
              <w:t xml:space="preserve">abor Day </w:t>
            </w:r>
            <w:r>
              <w:t>(Office Closed)</w:t>
            </w:r>
          </w:p>
        </w:tc>
      </w:tr>
      <w:tr w:rsidR="00461FC5" w:rsidRPr="00CB7D8F" w14:paraId="007DC962" w14:textId="77777777" w:rsidTr="007A1607">
        <w:trPr>
          <w:trHeight w:val="487"/>
        </w:trPr>
        <w:tc>
          <w:tcPr>
            <w:tcW w:w="294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nil"/>
            </w:tcBorders>
          </w:tcPr>
          <w:p w14:paraId="316D0CF1" w14:textId="28BFA0D6" w:rsidR="00461FC5" w:rsidRPr="00CB7D8F" w:rsidRDefault="00461FC5" w:rsidP="00461FC5">
            <w:r w:rsidRPr="00EF71C4">
              <w:t>Monday, October 12</w:t>
            </w:r>
          </w:p>
        </w:tc>
        <w:tc>
          <w:tcPr>
            <w:tcW w:w="801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3F96350B" w14:textId="562AAD2A" w:rsidR="00461FC5" w:rsidRPr="00CB7D8F" w:rsidRDefault="00461FC5" w:rsidP="00461FC5">
            <w:r w:rsidRPr="00EF71C4">
              <w:t xml:space="preserve">Columbus Day </w:t>
            </w:r>
            <w:r>
              <w:t>(Office Closed)</w:t>
            </w:r>
          </w:p>
        </w:tc>
      </w:tr>
      <w:tr w:rsidR="00461FC5" w:rsidRPr="00CB7D8F" w14:paraId="07A6F283" w14:textId="77777777" w:rsidTr="00874EAF">
        <w:trPr>
          <w:trHeight w:val="487"/>
        </w:trPr>
        <w:tc>
          <w:tcPr>
            <w:tcW w:w="2945" w:type="dxa"/>
            <w:tcBorders>
              <w:top w:val="single" w:sz="6" w:space="0" w:color="CCCCCC"/>
              <w:left w:val="single" w:sz="6" w:space="0" w:color="CCCCCC"/>
              <w:bottom w:val="nil"/>
              <w:right w:val="nil"/>
            </w:tcBorders>
            <w:hideMark/>
          </w:tcPr>
          <w:p w14:paraId="74A354AB" w14:textId="7C20A854" w:rsidR="00461FC5" w:rsidRPr="00CB7D8F" w:rsidRDefault="00461FC5" w:rsidP="00461FC5">
            <w:r w:rsidRPr="00461FC5">
              <w:t>Wednesday, November 11</w:t>
            </w:r>
          </w:p>
        </w:tc>
        <w:tc>
          <w:tcPr>
            <w:tcW w:w="8018" w:type="dxa"/>
            <w:tcBorders>
              <w:top w:val="single" w:sz="6" w:space="0" w:color="CCCCCC"/>
              <w:left w:val="single" w:sz="6" w:space="0" w:color="CCCCCC"/>
              <w:bottom w:val="nil"/>
              <w:right w:val="single" w:sz="6" w:space="0" w:color="CCCCCC"/>
            </w:tcBorders>
            <w:hideMark/>
          </w:tcPr>
          <w:p w14:paraId="38F41A6F" w14:textId="7212C60D" w:rsidR="00461FC5" w:rsidRPr="00CB7D8F" w:rsidRDefault="00461FC5" w:rsidP="00461FC5">
            <w:r w:rsidRPr="00461FC5">
              <w:t>Veterans Day</w:t>
            </w:r>
            <w:r>
              <w:t xml:space="preserve"> (Office Closed)</w:t>
            </w:r>
          </w:p>
        </w:tc>
      </w:tr>
      <w:tr w:rsidR="00461FC5" w:rsidRPr="00CB7D8F" w14:paraId="6A68DE2E" w14:textId="77777777" w:rsidTr="00461FC5">
        <w:trPr>
          <w:trHeight w:val="487"/>
        </w:trPr>
        <w:tc>
          <w:tcPr>
            <w:tcW w:w="294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nil"/>
            </w:tcBorders>
          </w:tcPr>
          <w:p w14:paraId="2AB24B6E" w14:textId="1DC05F06" w:rsidR="00461FC5" w:rsidRPr="00CB7D8F" w:rsidRDefault="00461FC5" w:rsidP="00461FC5">
            <w:r w:rsidRPr="00F52168">
              <w:t>Thursday, November 26</w:t>
            </w:r>
          </w:p>
        </w:tc>
        <w:tc>
          <w:tcPr>
            <w:tcW w:w="801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15048B83" w14:textId="6BC079F9" w:rsidR="00461FC5" w:rsidRPr="00CB7D8F" w:rsidRDefault="00461FC5" w:rsidP="00461FC5">
            <w:r w:rsidRPr="00F52168">
              <w:t xml:space="preserve">Thanksgiving Day </w:t>
            </w:r>
            <w:r>
              <w:t>(Office Closed)</w:t>
            </w:r>
          </w:p>
        </w:tc>
      </w:tr>
      <w:tr w:rsidR="00461FC5" w:rsidRPr="00CB7D8F" w14:paraId="39DA65C7" w14:textId="77777777" w:rsidTr="00874EAF">
        <w:trPr>
          <w:trHeight w:val="487"/>
        </w:trPr>
        <w:tc>
          <w:tcPr>
            <w:tcW w:w="294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nil"/>
            </w:tcBorders>
          </w:tcPr>
          <w:p w14:paraId="081F8A92" w14:textId="73916F90" w:rsidR="00461FC5" w:rsidRPr="00D11E0B" w:rsidRDefault="00461FC5" w:rsidP="00461FC5">
            <w:r>
              <w:t>Friday, November 27</w:t>
            </w:r>
          </w:p>
        </w:tc>
        <w:tc>
          <w:tcPr>
            <w:tcW w:w="801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3D13C0DB" w14:textId="133FFC01" w:rsidR="00461FC5" w:rsidRPr="00D11E0B" w:rsidRDefault="00461FC5" w:rsidP="00461FC5">
            <w:r>
              <w:t>Black Friday (Office Closed)</w:t>
            </w:r>
          </w:p>
        </w:tc>
      </w:tr>
      <w:tr w:rsidR="00461FC5" w:rsidRPr="00CB7D8F" w14:paraId="2327F34F" w14:textId="77777777" w:rsidTr="005D6B26">
        <w:trPr>
          <w:trHeight w:val="487"/>
        </w:trPr>
        <w:tc>
          <w:tcPr>
            <w:tcW w:w="294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nil"/>
            </w:tcBorders>
          </w:tcPr>
          <w:p w14:paraId="54207063" w14:textId="742EC6E6" w:rsidR="00461FC5" w:rsidRPr="00CB7D8F" w:rsidRDefault="00461FC5" w:rsidP="00461FC5">
            <w:r w:rsidRPr="00F52168">
              <w:t>Friday, December 25</w:t>
            </w:r>
          </w:p>
        </w:tc>
        <w:tc>
          <w:tcPr>
            <w:tcW w:w="801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7B847275" w14:textId="50245985" w:rsidR="00461FC5" w:rsidRPr="00CB7D8F" w:rsidRDefault="00461FC5" w:rsidP="00461FC5">
            <w:r w:rsidRPr="00F52168">
              <w:t xml:space="preserve">Christmas Day </w:t>
            </w:r>
            <w:r w:rsidR="001C6C27">
              <w:t>(Office Closed)</w:t>
            </w:r>
          </w:p>
        </w:tc>
      </w:tr>
    </w:tbl>
    <w:p w14:paraId="42F91B4A" w14:textId="77777777" w:rsidR="00CB7D8F" w:rsidRPr="00CB7D8F" w:rsidRDefault="00CB7D8F" w:rsidP="00CB7D8F">
      <w:r w:rsidRPr="00CB7D8F">
        <w:t> </w:t>
      </w:r>
    </w:p>
    <w:p w14:paraId="6F33CB8D" w14:textId="77777777" w:rsidR="00CB7D8F" w:rsidRDefault="00CB7D8F"/>
    <w:sectPr w:rsidR="00CB7D8F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56CBC6" w14:textId="77777777" w:rsidR="005B26FB" w:rsidRDefault="005B26FB" w:rsidP="00F727BC">
      <w:pPr>
        <w:spacing w:after="0" w:line="240" w:lineRule="auto"/>
      </w:pPr>
      <w:r>
        <w:separator/>
      </w:r>
    </w:p>
  </w:endnote>
  <w:endnote w:type="continuationSeparator" w:id="0">
    <w:p w14:paraId="660E7A5A" w14:textId="77777777" w:rsidR="005B26FB" w:rsidRDefault="005B26FB" w:rsidP="00F727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C28BA6" w14:textId="77777777" w:rsidR="005B26FB" w:rsidRDefault="005B26FB" w:rsidP="00F727BC">
      <w:pPr>
        <w:spacing w:after="0" w:line="240" w:lineRule="auto"/>
      </w:pPr>
      <w:r>
        <w:separator/>
      </w:r>
    </w:p>
  </w:footnote>
  <w:footnote w:type="continuationSeparator" w:id="0">
    <w:p w14:paraId="09E71E7A" w14:textId="77777777" w:rsidR="005B26FB" w:rsidRDefault="005B26FB" w:rsidP="00F727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0DE75F" w14:textId="0721145E" w:rsidR="00F727BC" w:rsidRDefault="00F727BC" w:rsidP="00F727BC">
    <w:pPr>
      <w:pStyle w:val="Header"/>
      <w:jc w:val="center"/>
    </w:pPr>
    <w:r>
      <w:rPr>
        <w:noProof/>
      </w:rPr>
      <w:drawing>
        <wp:inline distT="0" distB="0" distL="0" distR="0" wp14:anchorId="1B1717BE" wp14:editId="2B60060F">
          <wp:extent cx="3629025" cy="1064669"/>
          <wp:effectExtent l="0" t="0" r="0" b="2540"/>
          <wp:docPr id="446359882" name="Picture 1" descr="A logo with text and a line of puls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6359882" name="Picture 1" descr="A logo with text and a line of puls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49808" cy="10707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zN7Y0N7UwMzE3NbJU0lEKTi0uzszPAykwrAUA2SxHZiwAAAA="/>
  </w:docVars>
  <w:rsids>
    <w:rsidRoot w:val="00CB7D8F"/>
    <w:rsid w:val="0007425F"/>
    <w:rsid w:val="00102E7E"/>
    <w:rsid w:val="001C6C27"/>
    <w:rsid w:val="003C735A"/>
    <w:rsid w:val="00461759"/>
    <w:rsid w:val="00461FC5"/>
    <w:rsid w:val="004746B0"/>
    <w:rsid w:val="005B26FB"/>
    <w:rsid w:val="00791040"/>
    <w:rsid w:val="00991CFA"/>
    <w:rsid w:val="00BA56A4"/>
    <w:rsid w:val="00CB7D8F"/>
    <w:rsid w:val="00CE4596"/>
    <w:rsid w:val="00DF7E24"/>
    <w:rsid w:val="00F72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F2B043"/>
  <w15:chartTrackingRefBased/>
  <w15:docId w15:val="{DD7F799A-B4AD-4277-B87D-1B5A2D74B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7D8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B7D8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B7D8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B7D8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B7D8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B7D8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B7D8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B7D8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B7D8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7D8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B7D8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B7D8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B7D8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B7D8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B7D8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B7D8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B7D8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B7D8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B7D8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7D8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7D8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B7D8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B7D8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B7D8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B7D8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B7D8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B7D8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7D8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B7D8F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F727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27BC"/>
  </w:style>
  <w:style w:type="paragraph" w:styleId="Footer">
    <w:name w:val="footer"/>
    <w:basedOn w:val="Normal"/>
    <w:link w:val="FooterChar"/>
    <w:uiPriority w:val="99"/>
    <w:unhideWhenUsed/>
    <w:rsid w:val="00F727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27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9990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85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31683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059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898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1722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687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9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339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584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332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330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1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766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81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5472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40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632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386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646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783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617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892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2164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58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077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037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5955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483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34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153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6568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114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6776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531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6980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84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8207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107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598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86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1715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876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3292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2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078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273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9415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865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4082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219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398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17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4225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045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42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55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06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038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34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16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497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746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38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0416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167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46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0</Words>
  <Characters>545</Characters>
  <Application>Microsoft Office Word</Application>
  <DocSecurity>0</DocSecurity>
  <Lines>27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ba jones</dc:creator>
  <cp:keywords/>
  <dc:description/>
  <cp:lastModifiedBy>Gordon, Darnica</cp:lastModifiedBy>
  <cp:revision>3</cp:revision>
  <dcterms:created xsi:type="dcterms:W3CDTF">2025-12-31T19:52:00Z</dcterms:created>
  <dcterms:modified xsi:type="dcterms:W3CDTF">2025-12-31T20:02:00Z</dcterms:modified>
</cp:coreProperties>
</file>